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c4a872d5419cf976dde707dc71939ccda6ca21"/>
      <w:r>
        <w:rPr>
          <w:b/>
        </w:rPr>
        <w:t xml:space="preserve">ПРОТОКОЛ ПРО РЕЗУЛЬТАТИ ЗЕМЕЛЬНИХ ТОРГІВ № LSE001-UA-20230526-1831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Київської області Мойсей Іван Михайл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Земельна ділянка, кадастровий № 3221855300:11:274:6234, площею 0,0150 га, цільове призначення: для будівництва та обслуговування будівель торгівлі, що знаходиться за адресою: Київська область, Вишгородський район, смт. Димер, вулиця Революції, 15, із земельними поліпшеннями у вигляді конструктивної споруди - громадського будинку, загальною площею 53,8 кв.м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, кадастровий № 3221855300:11:274:6234, площею 0,0150 га, цільове призначення: для будівництва та обслуговування будівель торгівлі, що знаходиться за адресою: Київська область, Вишгородський район, смт. Димер, вулиця Революції, 15, із земельними поліпшеннями у вигляді конструктивної споруди - громадського будинку, загальною площею 53,8 кв.м. Будинок не введений в експлуатацію, відомості про державну реєстрацію об’єкта нерухомого майна відсутн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83 69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15 10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5.06.2023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ватний виконавець виконавчого округу Київської області Мойсей Іван Михайлович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1T02:35:43Z</dcterms:created>
  <dcterms:modified xsi:type="dcterms:W3CDTF">2024-05-01T02:3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